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625" w:rsidRDefault="00153387">
      <w:pPr>
        <w:pStyle w:val="Ttulo1"/>
      </w:pPr>
      <w:bookmarkStart w:id="0" w:name="wanted-point-and-shot"/>
      <w:bookmarkStart w:id="1" w:name="_GoBack"/>
      <w:bookmarkEnd w:id="0"/>
      <w:bookmarkEnd w:id="1"/>
      <w:r>
        <w:rPr>
          <w:i/>
        </w:rPr>
        <w:t>Wanted: Point and Shot</w:t>
      </w:r>
    </w:p>
    <w:p w:rsidR="00493625" w:rsidRDefault="00153387">
      <w:pPr>
        <w:pStyle w:val="DefinitionTerm"/>
      </w:pPr>
      <w:r>
        <w:t>Título</w:t>
      </w:r>
    </w:p>
    <w:p w:rsidR="00493625" w:rsidRDefault="00153387">
      <w:pPr>
        <w:pStyle w:val="Definition"/>
      </w:pPr>
      <w:r>
        <w:t xml:space="preserve">Documento de diseño de juego - </w:t>
      </w:r>
      <w:r>
        <w:rPr>
          <w:i/>
        </w:rPr>
        <w:t>Wanted: Point and Shot</w:t>
      </w:r>
    </w:p>
    <w:p w:rsidR="00493625" w:rsidRDefault="00153387">
      <w:pPr>
        <w:pStyle w:val="DefinitionTerm"/>
      </w:pPr>
      <w:r>
        <w:t>Autores – Grupo 4</w:t>
      </w:r>
    </w:p>
    <w:p w:rsidR="00493625" w:rsidRDefault="00153387">
      <w:pPr>
        <w:pStyle w:val="Definition"/>
      </w:pPr>
      <w:r>
        <w:t>Díaz Pérez, Diego</w:t>
      </w:r>
    </w:p>
    <w:p w:rsidR="00493625" w:rsidRDefault="00153387">
      <w:pPr>
        <w:pStyle w:val="Definition"/>
      </w:pPr>
      <w:r>
        <w:t>Laso Cáceres, Juan Carlos</w:t>
      </w:r>
    </w:p>
    <w:p w:rsidR="00493625" w:rsidRDefault="00153387">
      <w:pPr>
        <w:pStyle w:val="Definition"/>
      </w:pPr>
      <w:r>
        <w:t>Mena Molina, Guillermo</w:t>
      </w:r>
    </w:p>
    <w:p w:rsidR="00493625" w:rsidRDefault="00153387">
      <w:pPr>
        <w:pStyle w:val="Definition"/>
      </w:pPr>
      <w:r>
        <w:t>Rodríguez Corpas, Laura</w:t>
      </w:r>
    </w:p>
    <w:p w:rsidR="00493625" w:rsidRDefault="00153387">
      <w:pPr>
        <w:pStyle w:val="Definition"/>
      </w:pPr>
      <w:r>
        <w:t>Rodríguez Martínez, Francisco Javier</w:t>
      </w:r>
    </w:p>
    <w:p w:rsidR="00493625" w:rsidRDefault="00153387">
      <w:pPr>
        <w:pStyle w:val="Ttulo2"/>
      </w:pPr>
      <w:bookmarkStart w:id="2" w:name="concepto"/>
      <w:bookmarkEnd w:id="2"/>
      <w:r>
        <w:t>1. Concepto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Título</w:t>
      </w:r>
      <w:r>
        <w:t xml:space="preserve">: </w:t>
      </w:r>
      <w:r>
        <w:rPr>
          <w:i/>
        </w:rPr>
        <w:t>Wanted: Point and Shot</w:t>
      </w:r>
      <w:r>
        <w:t>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Estudio</w:t>
      </w:r>
      <w:r>
        <w:t xml:space="preserve">: </w:t>
      </w:r>
      <w:r>
        <w:rPr>
          <w:i/>
        </w:rPr>
        <w:t>Castle's Games</w:t>
      </w:r>
      <w:r>
        <w:t>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Género</w:t>
      </w:r>
      <w:r>
        <w:t>: Arcade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Arte</w:t>
      </w:r>
      <w:r>
        <w:t xml:space="preserve">: 3D con estilo </w:t>
      </w:r>
      <w:r>
        <w:rPr>
          <w:i/>
        </w:rPr>
        <w:t>cartoon</w:t>
      </w:r>
      <w:r>
        <w:t>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Plataforma</w:t>
      </w:r>
      <w:r>
        <w:t>: Smartphone y PC (Web Version)*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Versión:</w:t>
      </w:r>
      <w:r>
        <w:t xml:space="preserve"> 1.0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Sinopsis de jugabilidad y contenido</w:t>
      </w:r>
      <w:r>
        <w:t xml:space="preserve">: </w:t>
      </w:r>
      <w:r>
        <w:rPr>
          <w:i/>
        </w:rPr>
        <w:t>Wanted: Po</w:t>
      </w:r>
      <w:r>
        <w:rPr>
          <w:i/>
        </w:rPr>
        <w:t>int and Shot</w:t>
      </w:r>
      <w:r>
        <w:t xml:space="preserve"> es un juego arcade basado en progresión de niveles con una ambientación western donde el protagonista tiene que derrotar a los enemigos disparando su arma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Categoría</w:t>
      </w:r>
      <w:r>
        <w:t xml:space="preserve">: </w:t>
      </w:r>
      <w:r>
        <w:rPr>
          <w:i/>
        </w:rPr>
        <w:t>Wanted: Point and Shot</w:t>
      </w:r>
      <w:r>
        <w:t xml:space="preserve"> se puede comparar con el videojuego </w:t>
      </w:r>
      <w:r>
        <w:rPr>
          <w:i/>
        </w:rPr>
        <w:t>Bounzy</w:t>
      </w:r>
      <w:r>
        <w:t>, ya que ti</w:t>
      </w:r>
      <w:r>
        <w:t>ene las mismas mecánicas. El valor diferenciador del juego es la temática Western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Licencia</w:t>
      </w:r>
      <w:r>
        <w:t xml:space="preserve">: </w:t>
      </w:r>
      <w:r>
        <w:rPr>
          <w:i/>
        </w:rPr>
        <w:t>Wanted: Point and Shot</w:t>
      </w:r>
      <w:r>
        <w:t xml:space="preserve"> es totalmente original y no está basado en ningún libro o película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Mecánica</w:t>
      </w:r>
      <w:r>
        <w:t>: El protagonista utiliza su arma para disparar balas que rebota</w:t>
      </w:r>
      <w:r>
        <w:t>rán entre los enemigos mediante un sistema de físicas. Cada vez que una bala toque a un enemigo éste perderá un porcentaje de salud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t>Tecnología</w:t>
      </w:r>
      <w:r>
        <w:t xml:space="preserve">: El juego será desarrollado íntegramente en </w:t>
      </w:r>
      <w:r>
        <w:rPr>
          <w:b/>
        </w:rPr>
        <w:t>Unity</w:t>
      </w:r>
      <w:r>
        <w:t xml:space="preserve">. En cuanto al arte del videojuego, se utilizará el programa </w:t>
      </w:r>
      <w:r>
        <w:rPr>
          <w:b/>
        </w:rPr>
        <w:t>Ad</w:t>
      </w:r>
      <w:r>
        <w:rPr>
          <w:b/>
        </w:rPr>
        <w:t>obe Photoshop CC 2018</w:t>
      </w:r>
      <w:r>
        <w:t xml:space="preserve"> del paquete </w:t>
      </w:r>
      <w:r>
        <w:rPr>
          <w:i/>
        </w:rPr>
        <w:t>Adobe</w:t>
      </w:r>
      <w:r>
        <w:t xml:space="preserve">. Para el modelado en 3D se utilizarán </w:t>
      </w:r>
      <w:r>
        <w:rPr>
          <w:b/>
        </w:rPr>
        <w:t>Maya</w:t>
      </w:r>
      <w:r>
        <w:t xml:space="preserve"> y </w:t>
      </w:r>
      <w:r>
        <w:rPr>
          <w:b/>
        </w:rPr>
        <w:t>3DS Max</w:t>
      </w:r>
      <w:r>
        <w:t>.</w:t>
      </w:r>
    </w:p>
    <w:p w:rsidR="00493625" w:rsidRDefault="00153387">
      <w:pPr>
        <w:numPr>
          <w:ilvl w:val="0"/>
          <w:numId w:val="3"/>
        </w:numPr>
      </w:pPr>
      <w:r>
        <w:rPr>
          <w:b/>
        </w:rPr>
        <w:lastRenderedPageBreak/>
        <w:t>Público</w:t>
      </w:r>
      <w:r>
        <w:t xml:space="preserve">: El público objetivo está entre el rango de edades de 16 a 30 años. Entre ellos, jugadores que disfruten la ambientación </w:t>
      </w:r>
      <w:r>
        <w:rPr>
          <w:i/>
        </w:rPr>
        <w:t>western</w:t>
      </w:r>
      <w:r>
        <w:t xml:space="preserve"> y prefieran partidas rápi</w:t>
      </w:r>
      <w:r>
        <w:t>das o no tengan demasiado tiempo para dedicarle al juego.</w:t>
      </w:r>
    </w:p>
    <w:p w:rsidR="00493625" w:rsidRDefault="00153387">
      <w:pPr>
        <w:pStyle w:val="Ttulo2"/>
      </w:pPr>
      <w:bookmarkStart w:id="3" w:name="historial-de-versiones"/>
      <w:bookmarkEnd w:id="3"/>
      <w:r>
        <w:t>2. Historial de versione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009"/>
        <w:gridCol w:w="1515"/>
        <w:gridCol w:w="6530"/>
      </w:tblGrid>
      <w:tr w:rsidR="00493625">
        <w:tc>
          <w:tcPr>
            <w:tcW w:w="0" w:type="auto"/>
          </w:tcPr>
          <w:p w:rsidR="00493625" w:rsidRDefault="00153387">
            <w:r>
              <w:t>Versión</w:t>
            </w:r>
          </w:p>
        </w:tc>
        <w:tc>
          <w:tcPr>
            <w:tcW w:w="0" w:type="auto"/>
          </w:tcPr>
          <w:p w:rsidR="00493625" w:rsidRDefault="00153387">
            <w:r>
              <w:t>Fecha</w:t>
            </w:r>
          </w:p>
        </w:tc>
        <w:tc>
          <w:tcPr>
            <w:tcW w:w="0" w:type="auto"/>
          </w:tcPr>
          <w:p w:rsidR="00493625" w:rsidRDefault="00153387">
            <w:r>
              <w:t>Comentarios</w:t>
            </w:r>
          </w:p>
        </w:tc>
      </w:tr>
      <w:tr w:rsidR="00493625">
        <w:tc>
          <w:tcPr>
            <w:tcW w:w="0" w:type="auto"/>
          </w:tcPr>
          <w:p w:rsidR="00493625" w:rsidRDefault="00153387">
            <w:r>
              <w:t>0.0</w:t>
            </w:r>
          </w:p>
        </w:tc>
        <w:tc>
          <w:tcPr>
            <w:tcW w:w="0" w:type="auto"/>
          </w:tcPr>
          <w:p w:rsidR="00493625" w:rsidRDefault="00153387">
            <w:r>
              <w:t>19/11/2018</w:t>
            </w:r>
          </w:p>
        </w:tc>
        <w:tc>
          <w:tcPr>
            <w:tcW w:w="0" w:type="auto"/>
          </w:tcPr>
          <w:p w:rsidR="00493625" w:rsidRDefault="00153387">
            <w:r>
              <w:t>Planteamiento del juego y construcción inicial del Documento de Diseño de Juego (</w:t>
            </w:r>
            <w:r>
              <w:rPr>
                <w:i/>
              </w:rPr>
              <w:t>Game Document Design - G.D.D.</w:t>
            </w:r>
            <w:r>
              <w:t>)</w:t>
            </w:r>
          </w:p>
        </w:tc>
      </w:tr>
      <w:tr w:rsidR="00493625">
        <w:tc>
          <w:tcPr>
            <w:tcW w:w="0" w:type="auto"/>
          </w:tcPr>
          <w:p w:rsidR="00493625" w:rsidRDefault="00153387">
            <w:r>
              <w:t>0.1</w:t>
            </w:r>
          </w:p>
        </w:tc>
        <w:tc>
          <w:tcPr>
            <w:tcW w:w="0" w:type="auto"/>
          </w:tcPr>
          <w:p w:rsidR="00493625" w:rsidRDefault="00153387">
            <w:r>
              <w:t>30/11/2018</w:t>
            </w:r>
          </w:p>
        </w:tc>
        <w:tc>
          <w:tcPr>
            <w:tcW w:w="0" w:type="auto"/>
          </w:tcPr>
          <w:p w:rsidR="00493625" w:rsidRDefault="00153387">
            <w:r>
              <w:t xml:space="preserve">Se definen </w:t>
            </w:r>
            <w:r>
              <w:rPr>
                <w:i/>
              </w:rPr>
              <w:t>mecánicas</w:t>
            </w:r>
            <w:r>
              <w:t xml:space="preserve">, </w:t>
            </w:r>
            <w:r>
              <w:rPr>
                <w:i/>
              </w:rPr>
              <w:t>arte del juego</w:t>
            </w:r>
            <w:r>
              <w:t xml:space="preserve">, </w:t>
            </w:r>
            <w:r>
              <w:rPr>
                <w:i/>
              </w:rPr>
              <w:t>estructuración de niveles</w:t>
            </w:r>
          </w:p>
        </w:tc>
      </w:tr>
      <w:tr w:rsidR="00493625">
        <w:tc>
          <w:tcPr>
            <w:tcW w:w="0" w:type="auto"/>
          </w:tcPr>
          <w:p w:rsidR="00493625" w:rsidRDefault="00153387">
            <w:r>
              <w:t>1.0</w:t>
            </w:r>
          </w:p>
        </w:tc>
        <w:tc>
          <w:tcPr>
            <w:tcW w:w="0" w:type="auto"/>
          </w:tcPr>
          <w:p w:rsidR="00493625" w:rsidRDefault="00153387">
            <w:r>
              <w:t>05/12/2018</w:t>
            </w:r>
          </w:p>
        </w:tc>
        <w:tc>
          <w:tcPr>
            <w:tcW w:w="0" w:type="auto"/>
          </w:tcPr>
          <w:p w:rsidR="00493625" w:rsidRDefault="00153387">
            <w:r>
              <w:t xml:space="preserve">Se completa la primera versión del </w:t>
            </w:r>
            <w:r>
              <w:rPr>
                <w:i/>
              </w:rPr>
              <w:t>G.D.D.</w:t>
            </w:r>
            <w:r>
              <w:t xml:space="preserve"> de </w:t>
            </w:r>
            <w:r>
              <w:rPr>
                <w:i/>
              </w:rPr>
              <w:t>Wanted: Point and Shot</w:t>
            </w:r>
          </w:p>
        </w:tc>
      </w:tr>
    </w:tbl>
    <w:p w:rsidR="00493625" w:rsidRDefault="00153387">
      <w:pPr>
        <w:pStyle w:val="Ttulo2"/>
      </w:pPr>
      <w:bookmarkStart w:id="4" w:name="visión-general-del-videojuego"/>
      <w:bookmarkEnd w:id="4"/>
      <w:r>
        <w:t>3. Visión general del videojuego</w:t>
      </w:r>
    </w:p>
    <w:p w:rsidR="00493625" w:rsidRDefault="00153387">
      <w:pPr>
        <w:pStyle w:val="FirstParagraph"/>
      </w:pPr>
      <w:r>
        <w:rPr>
          <w:i/>
        </w:rPr>
        <w:t>Wanted: Point and Shot</w:t>
      </w:r>
      <w:r>
        <w:t xml:space="preserve"> es un videojuego de género Arcade Free to Play en el que combina la fase de acción de Bounzy y una temática Western </w:t>
      </w:r>
      <w:r>
        <w:rPr>
          <w:i/>
        </w:rPr>
        <w:t>low poly</w:t>
      </w:r>
      <w:r>
        <w:t>, noved</w:t>
      </w:r>
      <w:r>
        <w:t>osa para este género.</w:t>
      </w:r>
    </w:p>
    <w:p w:rsidR="00493625" w:rsidRDefault="00153387">
      <w:pPr>
        <w:pStyle w:val="Textoindependiente"/>
      </w:pPr>
      <w:r>
        <w:t xml:space="preserve">El jugador encarna al </w:t>
      </w:r>
      <w:r>
        <w:rPr>
          <w:i/>
        </w:rPr>
        <w:t>Sherif</w:t>
      </w:r>
      <w:r>
        <w:t xml:space="preserve"> del condado cuya misión es acabar con la delincuencia, en cada nivel el jugador se encontrará con distintos enemigos y un boss final. El juego se basa en una progresión de niveles procedural en los que se </w:t>
      </w:r>
      <w:r>
        <w:t>aumenta la dificultad.</w:t>
      </w:r>
    </w:p>
    <w:p w:rsidR="00493625" w:rsidRDefault="00153387">
      <w:pPr>
        <w:pStyle w:val="Textoindependiente"/>
      </w:pPr>
      <w:r>
        <w:t>La fase de acción se basa en un sistema de turnos y una mecánica de disparo, en la que el jugador apunta hacia una parte de la pantalla y dispara una serie de elementos (balas) que rebotan en el escenario a través de un sistema de fí</w:t>
      </w:r>
      <w:r>
        <w:t>sicas, estos elementos infringen daño a los enemigos del tablero y dichos enemigos caen una posición en el tablero cada turno, cuando llegan al personaje del jugador le infringen daño.</w:t>
      </w:r>
    </w:p>
    <w:p w:rsidR="00493625" w:rsidRDefault="00153387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83930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a41e8315704fd5d8460483bb3eddd0b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3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3625" w:rsidRDefault="00153387">
      <w:pPr>
        <w:pStyle w:val="FirstParagraph"/>
      </w:pPr>
      <w:r>
        <w:lastRenderedPageBreak/>
        <w:t>Fase de acción - Wanted: Point and Shot</w:t>
      </w:r>
    </w:p>
    <w:p w:rsidR="00493625" w:rsidRDefault="00153387">
      <w:pPr>
        <w:pStyle w:val="Ttulo2"/>
      </w:pPr>
      <w:bookmarkStart w:id="5" w:name="mecánicas"/>
      <w:bookmarkEnd w:id="5"/>
      <w:r>
        <w:t>4. Mecánicas</w:t>
      </w:r>
    </w:p>
    <w:p w:rsidR="00493625" w:rsidRDefault="00153387">
      <w:pPr>
        <w:numPr>
          <w:ilvl w:val="0"/>
          <w:numId w:val="4"/>
        </w:numPr>
      </w:pPr>
      <w:r>
        <w:rPr>
          <w:b/>
        </w:rPr>
        <w:t>Cámara:</w:t>
      </w:r>
      <w:r>
        <w:t xml:space="preserve"> Videojue</w:t>
      </w:r>
      <w:r>
        <w:t xml:space="preserve">go en 3D con una cámara estática. Plano </w:t>
      </w:r>
      <w:r>
        <w:rPr>
          <w:i/>
        </w:rPr>
        <w:t>top-down</w:t>
      </w:r>
      <w:r>
        <w:t>. El jugador puede ver en todo momento todos los elementos del nivel.</w:t>
      </w:r>
    </w:p>
    <w:p w:rsidR="00493625" w:rsidRDefault="00153387">
      <w:pPr>
        <w:numPr>
          <w:ilvl w:val="0"/>
          <w:numId w:val="4"/>
        </w:numPr>
      </w:pPr>
      <w:r>
        <w:rPr>
          <w:b/>
        </w:rPr>
        <w:t>Controles:</w:t>
      </w:r>
      <w:r>
        <w:t xml:space="preserve"> En PC el jugador apunta moviendo el cursor del ratón y dispara haciendo </w:t>
      </w:r>
      <w:r>
        <w:rPr>
          <w:i/>
        </w:rPr>
        <w:t>clic</w:t>
      </w:r>
      <w:r>
        <w:t xml:space="preserve">. En </w:t>
      </w:r>
      <w:r>
        <w:rPr>
          <w:i/>
        </w:rPr>
        <w:t>Smartphone</w:t>
      </w:r>
      <w:r>
        <w:t xml:space="preserve"> se apunta manteniendo el dedo pulsa</w:t>
      </w:r>
      <w:r>
        <w:t>do en la dirección hacia la que quieres disparar y disparas levantando el dedo de la pantalla.</w:t>
      </w:r>
    </w:p>
    <w:p w:rsidR="00493625" w:rsidRDefault="00153387">
      <w:pPr>
        <w:numPr>
          <w:ilvl w:val="0"/>
          <w:numId w:val="4"/>
        </w:numPr>
      </w:pPr>
      <w:r>
        <w:rPr>
          <w:b/>
        </w:rPr>
        <w:t>Puntuación:</w:t>
      </w:r>
      <w:r>
        <w:t xml:space="preserve"> </w:t>
      </w:r>
      <w:r>
        <w:t>La puntuación final que haya obtenido el jugador es el número de nivel al que haya llegado.</w:t>
      </w:r>
    </w:p>
    <w:p w:rsidR="00493625" w:rsidRDefault="00153387">
      <w:pPr>
        <w:numPr>
          <w:ilvl w:val="0"/>
          <w:numId w:val="4"/>
        </w:numPr>
      </w:pPr>
      <w:r>
        <w:rPr>
          <w:b/>
        </w:rPr>
        <w:t>Guardar/Cargar:</w:t>
      </w:r>
      <w:r>
        <w:t xml:space="preserve"> El progreso del jugador se guardará automáticamente. Al iniciar el juego seguirás en el nivel en el que acabaras la última vez.</w:t>
      </w:r>
    </w:p>
    <w:p w:rsidR="00493625" w:rsidRDefault="00153387">
      <w:pPr>
        <w:numPr>
          <w:ilvl w:val="0"/>
          <w:numId w:val="4"/>
        </w:numPr>
      </w:pPr>
      <w:r>
        <w:rPr>
          <w:b/>
        </w:rPr>
        <w:t>Niveles</w:t>
      </w:r>
      <w:r>
        <w:t>: El número d</w:t>
      </w:r>
      <w:r>
        <w:t>e niveles será infinito y se generarán de forma procedural, el jugador puede avanzar niveles continuamente. Cada nivel se divide en un número de enemigos y un boss final.</w:t>
      </w:r>
    </w:p>
    <w:p w:rsidR="00493625" w:rsidRDefault="00153387">
      <w:pPr>
        <w:pStyle w:val="Ttulo2"/>
      </w:pPr>
      <w:bookmarkStart w:id="6" w:name="estados-del-juego"/>
      <w:bookmarkEnd w:id="6"/>
      <w:r>
        <w:t>5. Estados del juego</w:t>
      </w:r>
    </w:p>
    <w:p w:rsidR="00493625" w:rsidRDefault="00153387">
      <w:pPr>
        <w:pStyle w:val="FirstParagraph"/>
      </w:pPr>
      <w:r>
        <w:t>A continuación se presenta el diagrama de estados del juego sobr</w:t>
      </w:r>
      <w:r>
        <w:t>e las posibles pantallas de la interfaz en las que el jugador se puede encontrar:</w:t>
      </w:r>
    </w:p>
    <w:p w:rsidR="00493625" w:rsidRDefault="00153387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8419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bda108d376c724fe02d7d06e188051a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3625" w:rsidRDefault="00153387">
      <w:pPr>
        <w:pStyle w:val="Textodebloque"/>
      </w:pPr>
      <w:r>
        <w:t>Diferentes estados del juego</w:t>
      </w:r>
    </w:p>
    <w:p w:rsidR="00493625" w:rsidRDefault="00153387">
      <w:pPr>
        <w:pStyle w:val="FirstParagraph"/>
      </w:pPr>
      <w:r>
        <w:t xml:space="preserve">Estos estados se describen más detenidamente en el apartado siguiente - </w:t>
      </w:r>
      <w:r>
        <w:rPr>
          <w:b/>
        </w:rPr>
        <w:t>6. Interfaces</w:t>
      </w:r>
    </w:p>
    <w:p w:rsidR="00493625" w:rsidRDefault="00153387">
      <w:pPr>
        <w:pStyle w:val="Ttulo2"/>
      </w:pPr>
      <w:bookmarkStart w:id="7" w:name="interfaces"/>
      <w:bookmarkEnd w:id="7"/>
      <w:r>
        <w:t>6. Interfaces</w:t>
      </w:r>
    </w:p>
    <w:p w:rsidR="00493625" w:rsidRDefault="00153387">
      <w:pPr>
        <w:numPr>
          <w:ilvl w:val="0"/>
          <w:numId w:val="5"/>
        </w:numPr>
      </w:pPr>
      <w:r>
        <w:rPr>
          <w:b/>
        </w:rPr>
        <w:t>Menú principal</w:t>
      </w:r>
      <w:r>
        <w:t xml:space="preserve">: Es la pantalla inicial que </w:t>
      </w:r>
      <w:r>
        <w:t>se encuentra el jugador al iniciar el juego. El jugador podrá localizar en ella dos botones con los que tendrá la opción de abrir el menú de opciones y de iniciar una partida. Estos botones se disponen alineados verticalmente uno encima de otro con una sep</w:t>
      </w:r>
      <w:r>
        <w:t xml:space="preserve">aración entre ellos. No hay </w:t>
      </w:r>
      <w:r>
        <w:rPr>
          <w:i/>
        </w:rPr>
        <w:t>background</w:t>
      </w:r>
      <w:r>
        <w:t>, en su defecto se enseña el propio escenario en el que se jugará la partida.</w:t>
      </w:r>
    </w:p>
    <w:p w:rsidR="00493625" w:rsidRDefault="00153387">
      <w:pPr>
        <w:numPr>
          <w:ilvl w:val="1"/>
          <w:numId w:val="6"/>
        </w:numPr>
      </w:pPr>
      <w:r>
        <w:t>Estados del juego:</w:t>
      </w:r>
    </w:p>
    <w:p w:rsidR="00493625" w:rsidRDefault="00153387">
      <w:pPr>
        <w:numPr>
          <w:ilvl w:val="2"/>
          <w:numId w:val="7"/>
        </w:numPr>
      </w:pPr>
      <w:r>
        <w:t xml:space="preserve">Hacia el </w:t>
      </w:r>
      <w:r>
        <w:rPr>
          <w:b/>
        </w:rPr>
        <w:t>menú de opciones</w:t>
      </w:r>
      <w:r>
        <w:t xml:space="preserve"> pulsando en el botón </w:t>
      </w:r>
      <w:r>
        <w:rPr>
          <w:i/>
        </w:rPr>
        <w:t>Opciones</w:t>
      </w:r>
      <w:r>
        <w:t>.</w:t>
      </w:r>
    </w:p>
    <w:p w:rsidR="00493625" w:rsidRDefault="00153387">
      <w:pPr>
        <w:numPr>
          <w:ilvl w:val="2"/>
          <w:numId w:val="7"/>
        </w:numPr>
      </w:pPr>
      <w:r>
        <w:t xml:space="preserve">Hacia la </w:t>
      </w:r>
      <w:r>
        <w:rPr>
          <w:b/>
        </w:rPr>
        <w:t>pantalla de juego</w:t>
      </w:r>
      <w:r>
        <w:t xml:space="preserve"> pulsando en el botón </w:t>
      </w:r>
      <w:r>
        <w:rPr>
          <w:i/>
        </w:rPr>
        <w:t>Play</w:t>
      </w:r>
      <w:r>
        <w:t>.</w:t>
      </w:r>
    </w:p>
    <w:p w:rsidR="00493625" w:rsidRDefault="00153387">
      <w:pPr>
        <w:numPr>
          <w:ilvl w:val="0"/>
          <w:numId w:val="5"/>
        </w:numPr>
      </w:pPr>
      <w:r>
        <w:rPr>
          <w:b/>
        </w:rPr>
        <w:lastRenderedPageBreak/>
        <w:t>Menú de op</w:t>
      </w:r>
      <w:r>
        <w:rPr>
          <w:b/>
        </w:rPr>
        <w:t>ciones</w:t>
      </w:r>
      <w:r>
        <w:t xml:space="preserve">: Pantalla en la cual el jugador puede eligir el </w:t>
      </w:r>
      <w:r>
        <w:rPr>
          <w:i/>
        </w:rPr>
        <w:t>idioma</w:t>
      </w:r>
      <w:r>
        <w:t xml:space="preserve"> del juego (Castellano o Inglés) y habilitar/deshabilitar la </w:t>
      </w:r>
      <w:r>
        <w:rPr>
          <w:i/>
        </w:rPr>
        <w:t>música y sonido</w:t>
      </w:r>
      <w:r>
        <w:t xml:space="preserve">. Además, en esta pantalla se podrán ver los créditos del juego. La pantalla dispondrá de un botón para volver al </w:t>
      </w:r>
      <w:r>
        <w:rPr>
          <w:i/>
        </w:rPr>
        <w:t>menú principal</w:t>
      </w:r>
      <w:r>
        <w:t>.</w:t>
      </w:r>
    </w:p>
    <w:p w:rsidR="00493625" w:rsidRDefault="00153387">
      <w:pPr>
        <w:numPr>
          <w:ilvl w:val="1"/>
          <w:numId w:val="8"/>
        </w:numPr>
      </w:pPr>
      <w:r>
        <w:t>Estados del juego:</w:t>
      </w:r>
    </w:p>
    <w:p w:rsidR="00493625" w:rsidRDefault="00153387">
      <w:pPr>
        <w:numPr>
          <w:ilvl w:val="2"/>
          <w:numId w:val="9"/>
        </w:numPr>
      </w:pPr>
      <w:r>
        <w:t xml:space="preserve">Hacia el </w:t>
      </w:r>
      <w:r>
        <w:rPr>
          <w:b/>
        </w:rPr>
        <w:t>menú principal</w:t>
      </w:r>
      <w:r>
        <w:t xml:space="preserve"> pulsando en el botón con una flecha la cual indica </w:t>
      </w:r>
      <w:r>
        <w:rPr>
          <w:i/>
        </w:rPr>
        <w:t>volver a la pantalla anterior</w:t>
      </w:r>
      <w:r>
        <w:t>.</w:t>
      </w:r>
    </w:p>
    <w:p w:rsidR="00493625" w:rsidRDefault="00153387">
      <w:pPr>
        <w:numPr>
          <w:ilvl w:val="0"/>
          <w:numId w:val="5"/>
        </w:numPr>
      </w:pPr>
      <w:r>
        <w:rPr>
          <w:b/>
        </w:rPr>
        <w:t>P</w:t>
      </w:r>
      <w:r>
        <w:rPr>
          <w:b/>
        </w:rPr>
        <w:t>antallas de juego / Heads-up Display</w:t>
      </w:r>
      <w:r>
        <w:t>: pantalla que muestra toda la información necesaria al jugador durante la partida. Se distribuyen de la siguiente manera:</w:t>
      </w:r>
    </w:p>
    <w:p w:rsidR="00493625" w:rsidRDefault="00153387">
      <w:pPr>
        <w:numPr>
          <w:ilvl w:val="1"/>
          <w:numId w:val="10"/>
        </w:numPr>
      </w:pPr>
      <w:r>
        <w:t>PC: + El jugador siempre aparecerá en la parte inferior de la pantalla, dejando el resto de la pa</w:t>
      </w:r>
      <w:r>
        <w:t>ntalla para ver a los enemigos.</w:t>
      </w:r>
    </w:p>
    <w:p w:rsidR="00493625" w:rsidRDefault="00153387">
      <w:pPr>
        <w:numPr>
          <w:ilvl w:val="2"/>
          <w:numId w:val="11"/>
        </w:numPr>
      </w:pPr>
      <w:r>
        <w:t>La barra de vida del jugador se colocará en la esquina inferior izquierda de la pantalla y en color verde.</w:t>
      </w:r>
    </w:p>
    <w:p w:rsidR="00493625" w:rsidRDefault="00153387">
      <w:pPr>
        <w:numPr>
          <w:ilvl w:val="2"/>
          <w:numId w:val="11"/>
        </w:numPr>
      </w:pPr>
      <w:r>
        <w:t>El número de nivel en el que se encuentra el jugador aparecerá en la esquina superior izquierda.</w:t>
      </w:r>
    </w:p>
    <w:p w:rsidR="00493625" w:rsidRDefault="00153387">
      <w:pPr>
        <w:numPr>
          <w:ilvl w:val="2"/>
          <w:numId w:val="11"/>
        </w:numPr>
      </w:pPr>
      <w:r>
        <w:t>En la esquina superi</w:t>
      </w:r>
      <w:r>
        <w:t xml:space="preserve">or derecha se le mostrará un botón de pausa al jugador para que pueda pausar la partida en cualquier momento. Esta acción también podrá llevarse a cabo pulsando la tecla </w:t>
      </w:r>
      <w:r>
        <w:rPr>
          <w:i/>
        </w:rPr>
        <w:t>p</w:t>
      </w:r>
      <w:r>
        <w:t xml:space="preserve"> en el teclado en el caso de </w:t>
      </w:r>
      <w:r>
        <w:rPr>
          <w:i/>
        </w:rPr>
        <w:t>PC</w:t>
      </w:r>
      <w:r>
        <w:t>.</w:t>
      </w:r>
    </w:p>
    <w:p w:rsidR="00493625" w:rsidRDefault="00153387">
      <w:pPr>
        <w:numPr>
          <w:ilvl w:val="1"/>
          <w:numId w:val="10"/>
        </w:numPr>
      </w:pPr>
      <w:r>
        <w:t>Estados del juego:</w:t>
      </w:r>
    </w:p>
    <w:p w:rsidR="00493625" w:rsidRDefault="00153387">
      <w:pPr>
        <w:numPr>
          <w:ilvl w:val="2"/>
          <w:numId w:val="12"/>
        </w:numPr>
      </w:pPr>
      <w:r>
        <w:t xml:space="preserve">Hacia el </w:t>
      </w:r>
      <w:r>
        <w:rPr>
          <w:b/>
        </w:rPr>
        <w:t>menú de pausa</w:t>
      </w:r>
      <w:r>
        <w:t xml:space="preserve"> pulsando s</w:t>
      </w:r>
      <w:r>
        <w:t>obre el botón de pausa situado en la esquina superior derecha.</w:t>
      </w:r>
    </w:p>
    <w:p w:rsidR="00493625" w:rsidRDefault="00153387">
      <w:pPr>
        <w:numPr>
          <w:ilvl w:val="0"/>
          <w:numId w:val="5"/>
        </w:numPr>
      </w:pPr>
      <w:r>
        <w:rPr>
          <w:b/>
        </w:rPr>
        <w:t>Pantalla de pausa</w:t>
      </w:r>
      <w:r>
        <w:t>: Pantalla donde el jugador puede parar el estado de la partida, durante el tiempo que quiera. Esta pantalla dispondrá de dos botones para volver al menú principal o bien reanudar la partida. Estos botones se encuentran centrados en pantalla y alineados ve</w:t>
      </w:r>
      <w:r>
        <w:t>rticalmente uno del otro.</w:t>
      </w:r>
    </w:p>
    <w:p w:rsidR="00493625" w:rsidRDefault="00153387">
      <w:pPr>
        <w:numPr>
          <w:ilvl w:val="1"/>
          <w:numId w:val="13"/>
        </w:numPr>
      </w:pPr>
      <w:r>
        <w:t>Estados del juego:</w:t>
      </w:r>
    </w:p>
    <w:p w:rsidR="00493625" w:rsidRDefault="00153387">
      <w:pPr>
        <w:numPr>
          <w:ilvl w:val="2"/>
          <w:numId w:val="14"/>
        </w:numPr>
      </w:pPr>
      <w:r>
        <w:t xml:space="preserve">Hacia el </w:t>
      </w:r>
      <w:r>
        <w:rPr>
          <w:b/>
        </w:rPr>
        <w:t>menú principal</w:t>
      </w:r>
      <w:r>
        <w:t xml:space="preserve"> pulsando en el botón </w:t>
      </w:r>
      <w:r>
        <w:rPr>
          <w:i/>
        </w:rPr>
        <w:t>Menú principal</w:t>
      </w:r>
      <w:r>
        <w:t>.</w:t>
      </w:r>
    </w:p>
    <w:p w:rsidR="00493625" w:rsidRDefault="00153387">
      <w:pPr>
        <w:numPr>
          <w:ilvl w:val="2"/>
          <w:numId w:val="14"/>
        </w:numPr>
      </w:pPr>
      <w:r>
        <w:t xml:space="preserve">Hacia la </w:t>
      </w:r>
      <w:r>
        <w:rPr>
          <w:b/>
        </w:rPr>
        <w:t>pantalla de juego</w:t>
      </w:r>
      <w:r>
        <w:t xml:space="preserve"> pulsando en el botón </w:t>
      </w:r>
      <w:r>
        <w:rPr>
          <w:i/>
        </w:rPr>
        <w:t>Volver al juego</w:t>
      </w:r>
      <w:r>
        <w:t>.</w:t>
      </w:r>
    </w:p>
    <w:p w:rsidR="00493625" w:rsidRDefault="00153387">
      <w:pPr>
        <w:numPr>
          <w:ilvl w:val="0"/>
          <w:numId w:val="5"/>
        </w:numPr>
      </w:pPr>
      <w:r>
        <w:rPr>
          <w:b/>
        </w:rPr>
        <w:t>Pantalla fin del juego / puntuación</w:t>
      </w:r>
      <w:r>
        <w:t>: Pantalla donde se le muestra la puntuación obten</w:t>
      </w:r>
      <w:r>
        <w:t>ida al finalizar el juego. Consta de la información y un sólo botón para volver al menú principal, ya sea para comenzar una partida nueva o salir del juego.</w:t>
      </w:r>
    </w:p>
    <w:p w:rsidR="00493625" w:rsidRDefault="00153387">
      <w:pPr>
        <w:numPr>
          <w:ilvl w:val="1"/>
          <w:numId w:val="15"/>
        </w:numPr>
      </w:pPr>
      <w:r>
        <w:t>Estados del juego:</w:t>
      </w:r>
    </w:p>
    <w:p w:rsidR="00493625" w:rsidRDefault="00153387">
      <w:pPr>
        <w:numPr>
          <w:ilvl w:val="2"/>
          <w:numId w:val="16"/>
        </w:numPr>
      </w:pPr>
      <w:r>
        <w:lastRenderedPageBreak/>
        <w:t xml:space="preserve">Hacia el </w:t>
      </w:r>
      <w:r>
        <w:rPr>
          <w:b/>
        </w:rPr>
        <w:t>menú principal</w:t>
      </w:r>
      <w:r>
        <w:t xml:space="preserve"> pulsando en el botón </w:t>
      </w:r>
      <w:r>
        <w:rPr>
          <w:i/>
        </w:rPr>
        <w:t>Menú principal</w:t>
      </w:r>
      <w:r>
        <w:t>.</w:t>
      </w:r>
    </w:p>
    <w:p w:rsidR="00493625" w:rsidRDefault="00153387">
      <w:pPr>
        <w:pStyle w:val="Ttulo2"/>
      </w:pPr>
      <w:bookmarkStart w:id="8" w:name="niveles"/>
      <w:bookmarkEnd w:id="8"/>
      <w:r>
        <w:t>7. Niveles</w:t>
      </w:r>
    </w:p>
    <w:p w:rsidR="00493625" w:rsidRDefault="00153387">
      <w:pPr>
        <w:pStyle w:val="FirstParagraph"/>
      </w:pPr>
      <w:r>
        <w:t>Los nive</w:t>
      </w:r>
      <w:r>
        <w:t>les se completarán al derrotar a todos los enemigos. Cada nivel, consta de 10 a 20 oleadas de enemigos. Al final de cada turno al que le toque disparar al jugador, se creará una nueva oleada de enemigos en el grid y los enemigos que ya estén sobre el escen</w:t>
      </w:r>
      <w:r>
        <w:t>ario y no hayan sido derrotados, bajarán una posición en el grid del escenario, acercándose cada vez más a la posición del jugador.</w:t>
      </w:r>
    </w:p>
    <w:p w:rsidR="00493625" w:rsidRDefault="00153387">
      <w:pPr>
        <w:pStyle w:val="Textoindependiente"/>
      </w:pPr>
      <w:r>
        <w:t>El número de oleadas, enemigos y posiciones de éstos en cada nivel se generarán de forma aleatoria. Sin embargo, conforme el</w:t>
      </w:r>
      <w:r>
        <w:t xml:space="preserve"> jugador va avanzando niveles, la probabilidad de que los enemigos que vayan apareciendo sean más duros de derrotar, será mayor.</w:t>
      </w:r>
    </w:p>
    <w:p w:rsidR="00493625" w:rsidRDefault="00153387">
      <w:pPr>
        <w:pStyle w:val="Ttulo2"/>
      </w:pPr>
      <w:bookmarkStart w:id="9" w:name="personajes"/>
      <w:bookmarkEnd w:id="9"/>
      <w:r>
        <w:t>8. Personaje/s</w:t>
      </w:r>
    </w:p>
    <w:p w:rsidR="00493625" w:rsidRDefault="00153387">
      <w:pPr>
        <w:numPr>
          <w:ilvl w:val="0"/>
          <w:numId w:val="17"/>
        </w:numPr>
      </w:pPr>
      <w:r>
        <w:rPr>
          <w:b/>
        </w:rPr>
        <w:t>Personaje principal</w:t>
      </w:r>
      <w:r>
        <w:t>: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Nombre</w:t>
      </w:r>
      <w:r>
        <w:t xml:space="preserve">: </w:t>
      </w:r>
      <w:r>
        <w:rPr>
          <w:b/>
        </w:rPr>
        <w:t>Pat Garrett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Descripción</w:t>
      </w:r>
      <w:r>
        <w:t>: Es el sheriff encargado de eliminar a los bandidos.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Concep</w:t>
      </w:r>
      <w:r>
        <w:rPr>
          <w:i/>
        </w:rPr>
        <w:t>to</w:t>
      </w:r>
      <w:r>
        <w:t>: El personaje será un varón adulto. Su vestimenta tendrá estilo cowboy.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Encuentro</w:t>
      </w:r>
      <w:r>
        <w:t>: El jugador se encontrará con este personaje al iniciar cada partida, y jugará siempre con él.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Características</w:t>
      </w:r>
      <w:r>
        <w:t>: El personaje solo tendrá una salud máxima.</w:t>
      </w:r>
    </w:p>
    <w:p w:rsidR="00493625" w:rsidRDefault="00153387">
      <w:pPr>
        <w:numPr>
          <w:ilvl w:val="1"/>
          <w:numId w:val="18"/>
        </w:numPr>
      </w:pPr>
      <w:r>
        <w:rPr>
          <w:i/>
        </w:rPr>
        <w:t>Jugable/No-Jugab</w:t>
      </w:r>
      <w:r>
        <w:rPr>
          <w:i/>
        </w:rPr>
        <w:t>le</w:t>
      </w:r>
      <w:r>
        <w:t>: Jugable.</w:t>
      </w:r>
    </w:p>
    <w:p w:rsidR="00493625" w:rsidRDefault="00153387">
      <w:pPr>
        <w:pStyle w:val="Ttulo2"/>
      </w:pPr>
      <w:bookmarkStart w:id="10" w:name="enemigos"/>
      <w:bookmarkEnd w:id="10"/>
      <w:r>
        <w:t>9. Enemigos</w:t>
      </w:r>
    </w:p>
    <w:p w:rsidR="00493625" w:rsidRDefault="00153387">
      <w:pPr>
        <w:pStyle w:val="FirstParagraph"/>
      </w:pPr>
      <w:r>
        <w:t xml:space="preserve">A continuación se da una breve descripción de los personajes que sirven de enemigo para el jugador en el juego: - </w:t>
      </w:r>
      <w:r>
        <w:rPr>
          <w:b/>
        </w:rPr>
        <w:t>Enemigo Verde</w:t>
      </w:r>
      <w:r>
        <w:t xml:space="preserve"> + </w:t>
      </w:r>
      <w:r>
        <w:rPr>
          <w:i/>
        </w:rPr>
        <w:t>Nombre</w:t>
      </w:r>
      <w:r>
        <w:t xml:space="preserve">: </w:t>
      </w:r>
      <w:r>
        <w:rPr>
          <w:b/>
        </w:rPr>
        <w:t>Captus matón</w:t>
      </w:r>
      <w:r>
        <w:t xml:space="preserve">. + </w:t>
      </w:r>
      <w:r>
        <w:rPr>
          <w:i/>
        </w:rPr>
        <w:t>Descripción</w:t>
      </w:r>
      <w:r>
        <w:t xml:space="preserve">: Enemigos de color verde, son los más débiles del juego + </w:t>
      </w:r>
      <w:r>
        <w:rPr>
          <w:i/>
        </w:rPr>
        <w:t>Imagen</w:t>
      </w:r>
      <w:r>
        <w:t xml:space="preserve">: + </w:t>
      </w:r>
      <w:r>
        <w:rPr>
          <w:i/>
        </w:rPr>
        <w:t>Salud</w:t>
      </w:r>
      <w:r>
        <w:t xml:space="preserve">: 500. + </w:t>
      </w:r>
      <w:r>
        <w:rPr>
          <w:i/>
        </w:rPr>
        <w:t>Ataque</w:t>
      </w:r>
      <w:r>
        <w:t xml:space="preserve">: 1. - </w:t>
      </w:r>
      <w:r>
        <w:rPr>
          <w:b/>
        </w:rPr>
        <w:t>Enemigo Azul</w:t>
      </w:r>
      <w:r>
        <w:t xml:space="preserve"> + </w:t>
      </w:r>
      <w:r>
        <w:rPr>
          <w:i/>
        </w:rPr>
        <w:t>Nombre</w:t>
      </w:r>
      <w:r>
        <w:t xml:space="preserve">: </w:t>
      </w:r>
      <w:r>
        <w:rPr>
          <w:b/>
        </w:rPr>
        <w:t>Indio enrabietado</w:t>
      </w:r>
      <w:r>
        <w:t xml:space="preserve">. + </w:t>
      </w:r>
      <w:r>
        <w:rPr>
          <w:i/>
        </w:rPr>
        <w:t>Descripción</w:t>
      </w:r>
      <w:r>
        <w:t xml:space="preserve">: Enemigos marcados de color azul, son más difíciles de derrotar que los enemigos de color verde, ya que </w:t>
      </w:r>
      <w:r>
        <w:t xml:space="preserve">ven aumentada su salud y su daño de ataque. + </w:t>
      </w:r>
      <w:r>
        <w:rPr>
          <w:i/>
        </w:rPr>
        <w:t>Imagen</w:t>
      </w:r>
      <w:r>
        <w:t xml:space="preserve">: + </w:t>
      </w:r>
      <w:r>
        <w:rPr>
          <w:i/>
        </w:rPr>
        <w:t>Salud</w:t>
      </w:r>
      <w:r>
        <w:t xml:space="preserve">: 1500. + </w:t>
      </w:r>
      <w:r>
        <w:rPr>
          <w:i/>
        </w:rPr>
        <w:t>Ataque</w:t>
      </w:r>
      <w:r>
        <w:t xml:space="preserve">: 3. - </w:t>
      </w:r>
      <w:r>
        <w:rPr>
          <w:b/>
        </w:rPr>
        <w:t>Enemigo rojo</w:t>
      </w:r>
      <w:r>
        <w:t xml:space="preserve"> + </w:t>
      </w:r>
      <w:r>
        <w:rPr>
          <w:i/>
        </w:rPr>
        <w:t>Nombre</w:t>
      </w:r>
      <w:r>
        <w:t xml:space="preserve">: </w:t>
      </w:r>
      <w:r>
        <w:rPr>
          <w:b/>
        </w:rPr>
        <w:t>Forajido</w:t>
      </w:r>
      <w:r>
        <w:t xml:space="preserve">. + </w:t>
      </w:r>
      <w:r>
        <w:rPr>
          <w:i/>
        </w:rPr>
        <w:t>Descripción</w:t>
      </w:r>
      <w:r>
        <w:t>: Enemigos marcados de color rojo, son los que presentarán más problemas al jugador ya que serán los más resistentes a la hora</w:t>
      </w:r>
      <w:r>
        <w:t xml:space="preserve"> de destruirlos. + </w:t>
      </w:r>
      <w:r>
        <w:rPr>
          <w:i/>
        </w:rPr>
        <w:t>Imagen</w:t>
      </w:r>
      <w:r>
        <w:t xml:space="preserve">: + </w:t>
      </w:r>
      <w:r>
        <w:rPr>
          <w:i/>
        </w:rPr>
        <w:t>Salud</w:t>
      </w:r>
      <w:r>
        <w:t xml:space="preserve">: 3000. + </w:t>
      </w:r>
      <w:r>
        <w:rPr>
          <w:i/>
        </w:rPr>
        <w:t>Ataque</w:t>
      </w:r>
      <w:r>
        <w:t xml:space="preserve">: 4. - </w:t>
      </w:r>
      <w:r>
        <w:rPr>
          <w:b/>
        </w:rPr>
        <w:t>Boss</w:t>
      </w:r>
      <w:r>
        <w:t xml:space="preserve">: + </w:t>
      </w:r>
      <w:r>
        <w:rPr>
          <w:i/>
        </w:rPr>
        <w:t>Nombre</w:t>
      </w:r>
      <w:r>
        <w:t xml:space="preserve">: </w:t>
      </w:r>
      <w:r>
        <w:rPr>
          <w:b/>
        </w:rPr>
        <w:t>Billy el Niño</w:t>
      </w:r>
      <w:r>
        <w:t xml:space="preserve">. + </w:t>
      </w:r>
      <w:r>
        <w:rPr>
          <w:i/>
        </w:rPr>
        <w:t>Descripción</w:t>
      </w:r>
      <w:r>
        <w:t>: Si consigue avanzar hasta la posición del jugador, se acaba la partida, y deberá comenzar de nuevo el nivel. Es muy resistente, y ocupa 4 casillas del gr</w:t>
      </w:r>
      <w:r>
        <w:t xml:space="preserve">id. + </w:t>
      </w:r>
      <w:r>
        <w:rPr>
          <w:i/>
        </w:rPr>
        <w:t>Imagen</w:t>
      </w:r>
      <w:r>
        <w:t xml:space="preserve">: + </w:t>
      </w:r>
      <w:r>
        <w:rPr>
          <w:i/>
        </w:rPr>
        <w:t>Salud</w:t>
      </w:r>
      <w:r>
        <w:t xml:space="preserve">: 5000. + </w:t>
      </w:r>
      <w:r>
        <w:rPr>
          <w:i/>
        </w:rPr>
        <w:t>Ataque</w:t>
      </w:r>
      <w:r>
        <w:t>: Toda la vida del jugador.</w:t>
      </w:r>
    </w:p>
    <w:p w:rsidR="00493625" w:rsidRDefault="00153387">
      <w:pPr>
        <w:pStyle w:val="Ttulo2"/>
      </w:pPr>
      <w:bookmarkStart w:id="11" w:name="música-y-sonidos"/>
      <w:bookmarkEnd w:id="11"/>
      <w:r>
        <w:lastRenderedPageBreak/>
        <w:t>10. Música y sonidos</w:t>
      </w:r>
    </w:p>
    <w:p w:rsidR="00493625" w:rsidRDefault="00153387">
      <w:pPr>
        <w:pStyle w:val="Ttulo2"/>
      </w:pPr>
      <w:bookmarkStart w:id="12" w:name="imágenes-de-concepto"/>
      <w:bookmarkEnd w:id="12"/>
      <w:r>
        <w:t>11. Imágenes de concepto</w:t>
      </w:r>
    </w:p>
    <w:p w:rsidR="00493625" w:rsidRDefault="00153387">
      <w:pPr>
        <w:pStyle w:val="FirstParagraph"/>
      </w:pPr>
      <w:r>
        <w:t xml:space="preserve">A continuación se muestran algunos primeros </w:t>
      </w:r>
      <w:r>
        <w:rPr>
          <w:i/>
        </w:rPr>
        <w:t>concepts</w:t>
      </w:r>
      <w:r>
        <w:t xml:space="preserve"> del juego.</w:t>
      </w:r>
    </w:p>
    <w:p w:rsidR="00493625" w:rsidRDefault="00153387">
      <w:pPr>
        <w:pStyle w:val="Figure"/>
      </w:pPr>
      <w:r>
        <w:rPr>
          <w:noProof/>
        </w:rPr>
        <w:drawing>
          <wp:inline distT="0" distB="0" distL="0" distR="0">
            <wp:extent cx="2290812" cy="411961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09454c2719c3f504b716418c9116261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3625" w:rsidRDefault="00153387">
      <w:pPr>
        <w:pStyle w:val="FirstParagraph"/>
      </w:pPr>
      <w:r>
        <w:t>Pantalla de juego</w:t>
      </w:r>
    </w:p>
    <w:p w:rsidR="00493625" w:rsidRDefault="00153387">
      <w:pPr>
        <w:pStyle w:val="Ttulo2"/>
      </w:pPr>
      <w:bookmarkStart w:id="13" w:name="miembros-del-equipo"/>
      <w:bookmarkEnd w:id="13"/>
      <w:r>
        <w:t>12. Miembros del equipo</w:t>
      </w:r>
    </w:p>
    <w:p w:rsidR="00493625" w:rsidRDefault="00153387">
      <w:pPr>
        <w:numPr>
          <w:ilvl w:val="0"/>
          <w:numId w:val="19"/>
        </w:numPr>
      </w:pPr>
      <w:r>
        <w:t xml:space="preserve">Game designer: </w:t>
      </w:r>
      <w:r>
        <w:rPr>
          <w:i/>
        </w:rPr>
        <w:t>Laura Rodríguez</w:t>
      </w:r>
      <w:r>
        <w:t>.</w:t>
      </w:r>
    </w:p>
    <w:p w:rsidR="00493625" w:rsidRDefault="00153387">
      <w:pPr>
        <w:numPr>
          <w:ilvl w:val="0"/>
          <w:numId w:val="19"/>
        </w:numPr>
      </w:pPr>
      <w:r>
        <w:t xml:space="preserve">Programadores: </w:t>
      </w:r>
      <w:r>
        <w:rPr>
          <w:i/>
        </w:rPr>
        <w:t>Diego Díaz</w:t>
      </w:r>
      <w:r>
        <w:t xml:space="preserve">, </w:t>
      </w:r>
      <w:r>
        <w:rPr>
          <w:i/>
        </w:rPr>
        <w:t>Guillermo Mena</w:t>
      </w:r>
      <w:r>
        <w:t>.</w:t>
      </w:r>
    </w:p>
    <w:p w:rsidR="00493625" w:rsidRDefault="00153387">
      <w:pPr>
        <w:numPr>
          <w:ilvl w:val="0"/>
          <w:numId w:val="19"/>
        </w:numPr>
      </w:pPr>
      <w:r>
        <w:t xml:space="preserve">Artistas 3D y 2D: </w:t>
      </w:r>
      <w:r>
        <w:rPr>
          <w:i/>
        </w:rPr>
        <w:t>Fco. Javier Rodríguez</w:t>
      </w:r>
      <w:r>
        <w:t xml:space="preserve">, </w:t>
      </w:r>
      <w:r>
        <w:rPr>
          <w:i/>
        </w:rPr>
        <w:t>Juan Carlos Laso</w:t>
      </w:r>
      <w:r>
        <w:t xml:space="preserve">, </w:t>
      </w:r>
      <w:r>
        <w:rPr>
          <w:i/>
        </w:rPr>
        <w:t>Laura Rodríguez</w:t>
      </w:r>
      <w:r>
        <w:t>.</w:t>
      </w:r>
    </w:p>
    <w:sectPr w:rsidR="0049362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387" w:rsidRDefault="00153387">
      <w:pPr>
        <w:spacing w:after="0"/>
      </w:pPr>
      <w:r>
        <w:separator/>
      </w:r>
    </w:p>
  </w:endnote>
  <w:endnote w:type="continuationSeparator" w:id="0">
    <w:p w:rsidR="00153387" w:rsidRDefault="00153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387" w:rsidRDefault="00153387">
      <w:r>
        <w:separator/>
      </w:r>
    </w:p>
  </w:footnote>
  <w:footnote w:type="continuationSeparator" w:id="0">
    <w:p w:rsidR="00153387" w:rsidRDefault="001533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A439F2"/>
    <w:multiLevelType w:val="multilevel"/>
    <w:tmpl w:val="4B428DB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68E8F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BB21F0"/>
    <w:multiLevelType w:val="multilevel"/>
    <w:tmpl w:val="1DF2269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46AEFE"/>
    <w:multiLevelType w:val="multilevel"/>
    <w:tmpl w:val="824AA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3387"/>
    <w:rsid w:val="00493625"/>
    <w:rsid w:val="004E29B3"/>
    <w:rsid w:val="00590D07"/>
    <w:rsid w:val="00784D58"/>
    <w:rsid w:val="008D6863"/>
    <w:rsid w:val="00B86B75"/>
    <w:rsid w:val="00BC48D5"/>
    <w:rsid w:val="00C36279"/>
    <w:rsid w:val="00CB560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EE8070F-BE09-420D-86C4-A9C997895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79</Words>
  <Characters>7356</Characters>
  <Application>Microsoft Office Word</Application>
  <DocSecurity>0</DocSecurity>
  <Lines>175</Lines>
  <Paragraphs>1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co Javier Rodriguez Martinez</dc:creator>
  <cp:lastModifiedBy>Francisco Javier Rodriguez Martinez</cp:lastModifiedBy>
  <cp:revision>2</cp:revision>
  <dcterms:created xsi:type="dcterms:W3CDTF">2018-11-20T23:13:00Z</dcterms:created>
  <dcterms:modified xsi:type="dcterms:W3CDTF">2018-11-20T23:13:00Z</dcterms:modified>
</cp:coreProperties>
</file>